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horzAnchor="margin" w:tblpY="735"/>
        <w:tblW w:w="22118" w:type="dxa"/>
        <w:tblLook w:val="04A0" w:firstRow="1" w:lastRow="0" w:firstColumn="1" w:lastColumn="0" w:noHBand="0" w:noVBand="1"/>
      </w:tblPr>
      <w:tblGrid>
        <w:gridCol w:w="1222"/>
        <w:gridCol w:w="1535"/>
        <w:gridCol w:w="1535"/>
        <w:gridCol w:w="1668"/>
        <w:gridCol w:w="1668"/>
        <w:gridCol w:w="1668"/>
        <w:gridCol w:w="1668"/>
        <w:gridCol w:w="1534"/>
        <w:gridCol w:w="1534"/>
        <w:gridCol w:w="1221"/>
        <w:gridCol w:w="1221"/>
        <w:gridCol w:w="1221"/>
        <w:gridCol w:w="1534"/>
        <w:gridCol w:w="7"/>
        <w:gridCol w:w="1437"/>
        <w:gridCol w:w="1445"/>
      </w:tblGrid>
      <w:tr w:rsidR="00903E70" w:rsidRPr="00305242" w14:paraId="6AD47620" w14:textId="77777777" w:rsidTr="009E71F2">
        <w:trPr>
          <w:trHeight w:val="1103"/>
        </w:trPr>
        <w:tc>
          <w:tcPr>
            <w:tcW w:w="1221" w:type="dxa"/>
            <w:shd w:val="clear" w:color="auto" w:fill="AEAAAA" w:themeFill="background2" w:themeFillShade="BF"/>
          </w:tcPr>
          <w:p w14:paraId="7390F201" w14:textId="7EC45BD8" w:rsidR="009C56EF" w:rsidRPr="00305242" w:rsidRDefault="00903E70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Godzina</w:t>
            </w:r>
          </w:p>
        </w:tc>
        <w:tc>
          <w:tcPr>
            <w:tcW w:w="1534" w:type="dxa"/>
            <w:shd w:val="clear" w:color="auto" w:fill="AEAAAA" w:themeFill="background2" w:themeFillShade="BF"/>
          </w:tcPr>
          <w:p w14:paraId="1AA105E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E Rzeszów</w:t>
            </w:r>
          </w:p>
          <w:p w14:paraId="2E6D2EC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 gr</w:t>
            </w:r>
          </w:p>
          <w:p w14:paraId="2DA8BF1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S.</w:t>
            </w:r>
          </w:p>
        </w:tc>
        <w:tc>
          <w:tcPr>
            <w:tcW w:w="1534" w:type="dxa"/>
            <w:shd w:val="clear" w:color="auto" w:fill="AEAAAA" w:themeFill="background2" w:themeFillShade="BF"/>
          </w:tcPr>
          <w:p w14:paraId="3DB8C388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E Rzeszów</w:t>
            </w:r>
          </w:p>
          <w:p w14:paraId="743205E1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 gr</w:t>
            </w:r>
          </w:p>
          <w:p w14:paraId="3E1881E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S.</w:t>
            </w:r>
          </w:p>
        </w:tc>
        <w:tc>
          <w:tcPr>
            <w:tcW w:w="1667" w:type="dxa"/>
            <w:shd w:val="clear" w:color="auto" w:fill="AEAAAA" w:themeFill="background2" w:themeFillShade="BF"/>
          </w:tcPr>
          <w:p w14:paraId="4D3C237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1728FD3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1A88272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 gr</w:t>
            </w:r>
          </w:p>
          <w:p w14:paraId="74524DF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Ł.</w:t>
            </w:r>
          </w:p>
        </w:tc>
        <w:tc>
          <w:tcPr>
            <w:tcW w:w="1667" w:type="dxa"/>
            <w:shd w:val="clear" w:color="auto" w:fill="AEAAAA" w:themeFill="background2" w:themeFillShade="BF"/>
          </w:tcPr>
          <w:p w14:paraId="1485FE4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7378EC3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010BE96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 gr</w:t>
            </w:r>
          </w:p>
          <w:p w14:paraId="4106F1C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Ł.</w:t>
            </w:r>
          </w:p>
        </w:tc>
        <w:tc>
          <w:tcPr>
            <w:tcW w:w="1667" w:type="dxa"/>
            <w:shd w:val="clear" w:color="auto" w:fill="AEAAAA" w:themeFill="background2" w:themeFillShade="BF"/>
          </w:tcPr>
          <w:p w14:paraId="42776BA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7A6A396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58297D7C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3 gr</w:t>
            </w:r>
          </w:p>
          <w:p w14:paraId="4ABFE021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L.D.</w:t>
            </w:r>
          </w:p>
        </w:tc>
        <w:tc>
          <w:tcPr>
            <w:tcW w:w="1667" w:type="dxa"/>
            <w:shd w:val="clear" w:color="auto" w:fill="AEAAAA" w:themeFill="background2" w:themeFillShade="BF"/>
          </w:tcPr>
          <w:p w14:paraId="3E0622E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0C76251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2B79415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4 gr</w:t>
            </w:r>
          </w:p>
          <w:p w14:paraId="65CC6E9C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L.D.</w:t>
            </w:r>
          </w:p>
        </w:tc>
        <w:tc>
          <w:tcPr>
            <w:tcW w:w="1534" w:type="dxa"/>
            <w:shd w:val="clear" w:color="auto" w:fill="AEAAAA" w:themeFill="background2" w:themeFillShade="BF"/>
          </w:tcPr>
          <w:p w14:paraId="6EBC45DD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47D11E6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3C883DA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5 gr</w:t>
            </w:r>
          </w:p>
          <w:p w14:paraId="51B1AFD1" w14:textId="410F8500" w:rsidR="009C56EF" w:rsidRPr="00305242" w:rsidRDefault="009316B5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.W</w:t>
            </w:r>
            <w:r w:rsidR="009C56EF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</w:tc>
        <w:tc>
          <w:tcPr>
            <w:tcW w:w="1534" w:type="dxa"/>
            <w:shd w:val="clear" w:color="auto" w:fill="AEAAAA" w:themeFill="background2" w:themeFillShade="BF"/>
          </w:tcPr>
          <w:p w14:paraId="28B2CCB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G</w:t>
            </w:r>
          </w:p>
          <w:p w14:paraId="6E63DED1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Rzeszów</w:t>
            </w:r>
          </w:p>
          <w:p w14:paraId="0867F86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6 gr</w:t>
            </w:r>
          </w:p>
          <w:p w14:paraId="17B25B38" w14:textId="507C765F" w:rsidR="009C56EF" w:rsidRPr="00305242" w:rsidRDefault="009316B5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.W</w:t>
            </w: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</w:tc>
        <w:tc>
          <w:tcPr>
            <w:tcW w:w="1221" w:type="dxa"/>
            <w:shd w:val="clear" w:color="auto" w:fill="AEAAAA" w:themeFill="background2" w:themeFillShade="BF"/>
          </w:tcPr>
          <w:p w14:paraId="30624338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</w:t>
            </w:r>
          </w:p>
          <w:p w14:paraId="44B986F2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arzecze</w:t>
            </w:r>
          </w:p>
          <w:p w14:paraId="1C7AD652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 gr</w:t>
            </w:r>
          </w:p>
          <w:p w14:paraId="2F7CCA8D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P. M.F.</w:t>
            </w:r>
          </w:p>
        </w:tc>
        <w:tc>
          <w:tcPr>
            <w:tcW w:w="1221" w:type="dxa"/>
            <w:shd w:val="clear" w:color="auto" w:fill="AEAAAA" w:themeFill="background2" w:themeFillShade="BF"/>
          </w:tcPr>
          <w:p w14:paraId="617356F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</w:t>
            </w:r>
          </w:p>
          <w:p w14:paraId="20DD2AF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arzecze</w:t>
            </w:r>
          </w:p>
          <w:p w14:paraId="5FC5ED4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 gr</w:t>
            </w:r>
          </w:p>
          <w:p w14:paraId="472D2C7D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D.P. M.F.</w:t>
            </w:r>
          </w:p>
        </w:tc>
        <w:tc>
          <w:tcPr>
            <w:tcW w:w="1221" w:type="dxa"/>
            <w:shd w:val="clear" w:color="auto" w:fill="AEAAAA" w:themeFill="background2" w:themeFillShade="BF"/>
          </w:tcPr>
          <w:p w14:paraId="2B1093E0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 Łańcut</w:t>
            </w:r>
          </w:p>
          <w:p w14:paraId="3605B16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 gr</w:t>
            </w:r>
          </w:p>
          <w:p w14:paraId="1373524D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M.H.</w:t>
            </w:r>
          </w:p>
        </w:tc>
        <w:tc>
          <w:tcPr>
            <w:tcW w:w="1534" w:type="dxa"/>
            <w:shd w:val="clear" w:color="auto" w:fill="AEAAAA" w:themeFill="background2" w:themeFillShade="BF"/>
          </w:tcPr>
          <w:p w14:paraId="4A2908F2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 Łańcut</w:t>
            </w:r>
          </w:p>
          <w:p w14:paraId="234915DD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 gr</w:t>
            </w:r>
          </w:p>
          <w:p w14:paraId="45D892FB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M.H.</w:t>
            </w:r>
          </w:p>
        </w:tc>
        <w:tc>
          <w:tcPr>
            <w:tcW w:w="1444" w:type="dxa"/>
            <w:gridSpan w:val="2"/>
            <w:shd w:val="clear" w:color="auto" w:fill="AEAAAA" w:themeFill="background2" w:themeFillShade="BF"/>
          </w:tcPr>
          <w:p w14:paraId="208B7CE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E Brzozów</w:t>
            </w:r>
          </w:p>
          <w:p w14:paraId="22437BF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 gr</w:t>
            </w:r>
          </w:p>
          <w:p w14:paraId="11F7889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.N. M.K. </w:t>
            </w:r>
            <w:proofErr w:type="spellStart"/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N.Sz</w:t>
            </w:r>
            <w:proofErr w:type="spellEnd"/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</w:tc>
        <w:tc>
          <w:tcPr>
            <w:tcW w:w="1444" w:type="dxa"/>
            <w:shd w:val="clear" w:color="auto" w:fill="AEAAAA" w:themeFill="background2" w:themeFillShade="BF"/>
          </w:tcPr>
          <w:p w14:paraId="60403590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ZSE Brzozów</w:t>
            </w:r>
          </w:p>
          <w:p w14:paraId="1A53C94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 gr</w:t>
            </w:r>
          </w:p>
          <w:p w14:paraId="1B5E6FB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.N. M.K. </w:t>
            </w:r>
            <w:proofErr w:type="spellStart"/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N.Sz</w:t>
            </w:r>
            <w:proofErr w:type="spellEnd"/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  <w:p w14:paraId="10F0395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</w:tc>
      </w:tr>
      <w:tr w:rsidR="00903E70" w:rsidRPr="00305242" w14:paraId="4093C317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1E239D16" w14:textId="3F300D7A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8:</w:t>
            </w:r>
            <w:r w:rsidR="005F3D5F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="00496DB3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-9:1</w:t>
            </w:r>
            <w:r w:rsidR="00496DB3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574E15F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69AD297C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331D7B8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0D1898B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03A7D145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5813F24C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10432A3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7BB793A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4CA8BB1F" w14:textId="4DE13249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001F7081" w14:textId="68474A8A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D0CECE" w:themeFill="background2" w:themeFillShade="E6"/>
            <w:vAlign w:val="center"/>
          </w:tcPr>
          <w:p w14:paraId="1CB6733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uchnia molekularna</w:t>
            </w:r>
          </w:p>
          <w:p w14:paraId="512BA8FA" w14:textId="4775634D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7 D10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12561022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onsultacje dietetyczne</w:t>
            </w:r>
          </w:p>
          <w:p w14:paraId="12FE6DCB" w14:textId="6711F417" w:rsidR="00F21814" w:rsidRPr="00F21814" w:rsidRDefault="00F21814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444" w:type="dxa"/>
            <w:gridSpan w:val="2"/>
            <w:shd w:val="clear" w:color="auto" w:fill="auto"/>
            <w:vAlign w:val="center"/>
          </w:tcPr>
          <w:p w14:paraId="0E603C6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biotyki - aspekt technologiczny i żywieniowy</w:t>
            </w:r>
          </w:p>
          <w:p w14:paraId="45C6C6FC" w14:textId="714A0876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8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9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0C603380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zentacja hali przetwórstwa mleka, laboratorium analiz mleka</w:t>
            </w:r>
          </w:p>
          <w:p w14:paraId="75CC7AE6" w14:textId="208023EB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F62A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</w:t>
            </w:r>
            <w:r w:rsidR="00791AD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</w:tr>
      <w:tr w:rsidR="00903E70" w:rsidRPr="00305242" w14:paraId="1516772F" w14:textId="77777777" w:rsidTr="009E71F2">
        <w:trPr>
          <w:trHeight w:val="1900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7FB014CE" w14:textId="591FC5F3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9:</w:t>
            </w:r>
            <w:r w:rsidR="00496DB3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="005F3D5F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0</w:t>
            </w: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FA4638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  <w:r w:rsidR="00496DB3"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50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211B1FAB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289AAE4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511C9463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5075757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4527B4AA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1F4AA93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0E4A531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54623DF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3B5FC846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Energetyk czy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izotoni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  <w:p w14:paraId="57F132A8" w14:textId="6492FA9F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2, D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235B8193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Chleby orzechowe, w kolorach tęczy oraz o zapachu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utelli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5B313AC2" w14:textId="245073B4" w:rsidR="00FA4638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03, D10</w:t>
            </w:r>
          </w:p>
        </w:tc>
        <w:tc>
          <w:tcPr>
            <w:tcW w:w="1221" w:type="dxa"/>
            <w:shd w:val="clear" w:color="auto" w:fill="D0CECE" w:themeFill="background2" w:themeFillShade="E6"/>
            <w:vAlign w:val="center"/>
          </w:tcPr>
          <w:p w14:paraId="6B40D835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Konsultacje dietetyczne </w:t>
            </w:r>
          </w:p>
          <w:p w14:paraId="0AA81B9E" w14:textId="31B35228" w:rsidR="00F21814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3396042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uchnia molekularna</w:t>
            </w:r>
          </w:p>
          <w:p w14:paraId="6E382887" w14:textId="7847D8AF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7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444" w:type="dxa"/>
            <w:gridSpan w:val="2"/>
            <w:shd w:val="clear" w:color="auto" w:fill="auto"/>
            <w:vAlign w:val="center"/>
          </w:tcPr>
          <w:p w14:paraId="2A15DAEF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zentacja hali przetwórstwa mleka, laboratorium analiz mleka</w:t>
            </w:r>
          </w:p>
          <w:p w14:paraId="7B77C2B8" w14:textId="6E4AEAD4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4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3E43A9C2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biotyki - aspekt technologiczny i żywieniowy</w:t>
            </w:r>
          </w:p>
          <w:p w14:paraId="3C75FA77" w14:textId="4C73C212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8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9</w:t>
            </w:r>
          </w:p>
        </w:tc>
      </w:tr>
      <w:tr w:rsidR="00903E70" w:rsidRPr="00305242" w14:paraId="6FAD9DB1" w14:textId="77777777" w:rsidTr="009E71F2">
        <w:trPr>
          <w:trHeight w:val="737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16BED45A" w14:textId="535BF26C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0:00-10:15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31E532AC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40D5D03E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65A2B99B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2EB75C68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4B60C73D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auto"/>
            <w:vAlign w:val="center"/>
          </w:tcPr>
          <w:p w14:paraId="5AC8579C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52D5DD74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719D868D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433FC024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7FBAF4B9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D0CECE" w:themeFill="background2" w:themeFillShade="E6"/>
            <w:vAlign w:val="center"/>
          </w:tcPr>
          <w:p w14:paraId="424B60A2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60C6F167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9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56896326" w14:textId="7F541E08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496DB3" w:rsidRPr="00305242" w14:paraId="738B2E9D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19E6F249" w14:textId="63677650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0:15-11:00</w:t>
            </w:r>
          </w:p>
        </w:tc>
        <w:tc>
          <w:tcPr>
            <w:tcW w:w="18008" w:type="dxa"/>
            <w:gridSpan w:val="13"/>
            <w:shd w:val="clear" w:color="auto" w:fill="AEAAAA" w:themeFill="background2" w:themeFillShade="BF"/>
            <w:vAlign w:val="center"/>
          </w:tcPr>
          <w:p w14:paraId="4BE99470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ficjalne otwarcie</w:t>
            </w:r>
          </w:p>
          <w:p w14:paraId="02073EC4" w14:textId="77777777" w:rsidR="00496DB3" w:rsidRPr="00305242" w:rsidRDefault="00496DB3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Wykład: Wpływ żywności i żywienia na stan zdrowia</w:t>
            </w:r>
          </w:p>
          <w:p w14:paraId="4465E3C1" w14:textId="77777777" w:rsidR="00FA4638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ula s.108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9</w:t>
            </w:r>
          </w:p>
          <w:p w14:paraId="5AF0762F" w14:textId="0EF9E0AF" w:rsidR="00641976" w:rsidRPr="00305242" w:rsidRDefault="00641976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od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 10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11:00</w:t>
            </w:r>
          </w:p>
        </w:tc>
        <w:tc>
          <w:tcPr>
            <w:tcW w:w="2889" w:type="dxa"/>
            <w:gridSpan w:val="2"/>
            <w:vMerge/>
            <w:shd w:val="clear" w:color="auto" w:fill="D9D9D9" w:themeFill="background1" w:themeFillShade="D9"/>
            <w:vAlign w:val="center"/>
          </w:tcPr>
          <w:p w14:paraId="591116B6" w14:textId="77777777" w:rsidR="009E71F2" w:rsidRPr="00305242" w:rsidRDefault="009E71F2" w:rsidP="009E71F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ficjalne otwarcie</w:t>
            </w:r>
          </w:p>
          <w:p w14:paraId="7FA11D0E" w14:textId="77777777" w:rsidR="009E71F2" w:rsidRPr="00305242" w:rsidRDefault="009E71F2" w:rsidP="009E71F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Wykład: Leki z pszczelej apteki</w:t>
            </w:r>
          </w:p>
          <w:p w14:paraId="7B5B7B68" w14:textId="77777777" w:rsidR="00496DB3" w:rsidRDefault="009E71F2" w:rsidP="009E71F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28, D9</w:t>
            </w:r>
          </w:p>
          <w:p w14:paraId="617C2B04" w14:textId="5F99557B" w:rsidR="00BC15E6" w:rsidRPr="00305242" w:rsidRDefault="00BC15E6" w:rsidP="009E71F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god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: 10:00-</w:t>
            </w:r>
            <w:r w:rsidR="00641976">
              <w:rPr>
                <w:rFonts w:ascii="Times New Roman" w:hAnsi="Times New Roman" w:cs="Times New Roman"/>
                <w:sz w:val="18"/>
                <w:szCs w:val="18"/>
              </w:rPr>
              <w:t>11:00</w:t>
            </w:r>
          </w:p>
        </w:tc>
      </w:tr>
      <w:tr w:rsidR="00903E70" w:rsidRPr="00305242" w14:paraId="50DBC8D2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3D882809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1:15-11:45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7003F139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woce jagodowe jako źródło substancji prozdrowotnych</w:t>
            </w:r>
          </w:p>
          <w:p w14:paraId="2B74A36F" w14:textId="0E832EF8" w:rsidR="00903E70" w:rsidRPr="00903E70" w:rsidRDefault="00903E70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7, D3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6697C90B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biotyki - aspekt technologiczny i żywieniowy</w:t>
            </w:r>
          </w:p>
          <w:p w14:paraId="34AE9BB6" w14:textId="29FA526B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8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9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504E16BD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omiary antropometryczne</w:t>
            </w:r>
          </w:p>
          <w:p w14:paraId="29986C69" w14:textId="5ECB43D3" w:rsidR="00F21814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4033C836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zentacja hali przetwórstwa mleka, laboratorium analiz mleka</w:t>
            </w:r>
          </w:p>
          <w:p w14:paraId="5783C312" w14:textId="2B2AAEA2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4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1C29D4DC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Energetyk czy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izotoni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  <w:p w14:paraId="74DF7BF4" w14:textId="72FBCA36" w:rsidR="00903E70" w:rsidRPr="00903E70" w:rsidRDefault="00903E70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2, D3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17188FE0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Chleby orzechowe, w kolorach tęczy oraz o zapachu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utelli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3CA3277E" w14:textId="7DD909C6" w:rsidR="00FA4638" w:rsidRPr="00305242" w:rsidRDefault="00305242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</w:t>
            </w:r>
            <w:r w:rsidR="00FA4638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3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="00FA4638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6C2245D3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Miód - kwaśny ale słodki</w:t>
            </w:r>
          </w:p>
          <w:p w14:paraId="5A2EDD52" w14:textId="1E89A8AE" w:rsidR="00903E70" w:rsidRPr="00903E70" w:rsidRDefault="00903E70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6, D3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1E8CB224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apoje toniczne, produkcja domowa i ich ocena jakościowa</w:t>
            </w:r>
          </w:p>
          <w:p w14:paraId="52ED76BE" w14:textId="169AC8DA" w:rsidR="005943DF" w:rsidRPr="00305242" w:rsidRDefault="005943D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 D10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091A13A0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uchnia molekularna</w:t>
            </w:r>
          </w:p>
          <w:p w14:paraId="7AF13CB3" w14:textId="126C486A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7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73396AB6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Jajka „ niezwykłe” - kulinarne fantazje z jajem w roli głównej …i nie tylko</w:t>
            </w:r>
          </w:p>
          <w:p w14:paraId="13B28B87" w14:textId="4E64F708" w:rsidR="00560B6C" w:rsidRPr="00305242" w:rsidRDefault="00560B6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0B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345, D9</w:t>
            </w:r>
          </w:p>
        </w:tc>
        <w:tc>
          <w:tcPr>
            <w:tcW w:w="1221" w:type="dxa"/>
            <w:vMerge w:val="restart"/>
            <w:shd w:val="clear" w:color="auto" w:fill="D0CECE" w:themeFill="background2" w:themeFillShade="E6"/>
            <w:vAlign w:val="center"/>
          </w:tcPr>
          <w:p w14:paraId="6FAC5A0B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odukcja mąki pszennej</w:t>
            </w:r>
          </w:p>
          <w:p w14:paraId="439F6E1E" w14:textId="386C984A" w:rsidR="00DF62A2" w:rsidRPr="00305242" w:rsidRDefault="007511FA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F62A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32, D10</w:t>
            </w:r>
          </w:p>
        </w:tc>
        <w:tc>
          <w:tcPr>
            <w:tcW w:w="1534" w:type="dxa"/>
            <w:vMerge w:val="restart"/>
            <w:shd w:val="clear" w:color="auto" w:fill="D0CECE" w:themeFill="background2" w:themeFillShade="E6"/>
            <w:vAlign w:val="center"/>
          </w:tcPr>
          <w:p w14:paraId="2C9C15FC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Wypiek ciasteczek bądź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muffine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 bezglutenowych</w:t>
            </w:r>
          </w:p>
          <w:p w14:paraId="565057F4" w14:textId="7B1E07B3" w:rsidR="00DF62A2" w:rsidRPr="00DF62A2" w:rsidRDefault="00DF62A2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F62A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32, D10</w:t>
            </w:r>
          </w:p>
        </w:tc>
        <w:tc>
          <w:tcPr>
            <w:tcW w:w="2889" w:type="dxa"/>
            <w:gridSpan w:val="3"/>
            <w:shd w:val="clear" w:color="auto" w:fill="auto"/>
            <w:vAlign w:val="center"/>
          </w:tcPr>
          <w:p w14:paraId="3EA7F2A3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prowadzanie po hali technologii owoców i warzyw</w:t>
            </w:r>
          </w:p>
          <w:p w14:paraId="634B0A6C" w14:textId="5201E82D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1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</w:tr>
      <w:tr w:rsidR="00903E70" w:rsidRPr="00305242" w14:paraId="7D731058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1AB3F63C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2:00:12:30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35066E12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biotyki - aspekt technologiczny i żywieniowy</w:t>
            </w:r>
          </w:p>
          <w:p w14:paraId="04FA1C64" w14:textId="0C3C497D" w:rsidR="00FA4638" w:rsidRPr="00305242" w:rsidRDefault="00305242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8, D9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6E6BFE5D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woce jagodowe jako źródło substancji prozdrowotnych</w:t>
            </w:r>
          </w:p>
          <w:p w14:paraId="0A1FCB79" w14:textId="59AD9118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7, D3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7EC72E49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Prezentacja hali przetwórstwa mleka, laboratorium analiz mleka </w:t>
            </w:r>
          </w:p>
          <w:p w14:paraId="00CD9BB4" w14:textId="07251EF1" w:rsidR="00FA4638" w:rsidRPr="00F21814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4</w:t>
            </w:r>
            <w:r w:rsidR="00F21814"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10313A6C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omiary antropometryczne</w:t>
            </w:r>
          </w:p>
          <w:p w14:paraId="6ADB0B73" w14:textId="4B9AF4A3" w:rsidR="00F21814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027DEBA4" w14:textId="3DD6F769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Chleby orzechowe, w kolorach tęczy oraz o zapachu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utelli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70532A6B" w14:textId="43B9A16E" w:rsidR="00FA4638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03, D10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2D544A50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Energetyk czy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izotoni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  <w:p w14:paraId="418F48FA" w14:textId="15B3A08E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2, D3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64AA07B2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Jajka „ niezwykłe” - kulinarne fantazje z jajem w roli głównej …i nie tylko</w:t>
            </w:r>
          </w:p>
          <w:p w14:paraId="30EF6D45" w14:textId="69F62AAD" w:rsidR="00560B6C" w:rsidRPr="00305242" w:rsidRDefault="00560B6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0B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345, D9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228F6E6C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Miód - kwaśny ale słodki</w:t>
            </w:r>
          </w:p>
          <w:p w14:paraId="6C3FD0B9" w14:textId="738BF1E2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6, D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67372F2F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4B1A0028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vMerge/>
            <w:shd w:val="clear" w:color="auto" w:fill="D0CECE" w:themeFill="background2" w:themeFillShade="E6"/>
            <w:vAlign w:val="center"/>
          </w:tcPr>
          <w:p w14:paraId="3F84CF74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vMerge/>
            <w:shd w:val="clear" w:color="auto" w:fill="D0CECE" w:themeFill="background2" w:themeFillShade="E6"/>
            <w:vAlign w:val="center"/>
          </w:tcPr>
          <w:p w14:paraId="65177592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4" w:type="dxa"/>
            <w:gridSpan w:val="2"/>
            <w:shd w:val="clear" w:color="auto" w:fill="auto"/>
            <w:vAlign w:val="center"/>
          </w:tcPr>
          <w:p w14:paraId="620ED587" w14:textId="77777777" w:rsidR="005F3D5F" w:rsidRPr="00305242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uchnia molekularna</w:t>
            </w:r>
          </w:p>
          <w:p w14:paraId="50065979" w14:textId="26B38400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7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2CFEC042" w14:textId="77777777" w:rsidR="005F3D5F" w:rsidRDefault="005F3D5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apoje toniczne, produkcja domowa i ich ocena jakościowa</w:t>
            </w:r>
          </w:p>
          <w:p w14:paraId="1EA36554" w14:textId="4422720D" w:rsidR="005943DF" w:rsidRPr="00305242" w:rsidRDefault="005943D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 D10</w:t>
            </w:r>
          </w:p>
        </w:tc>
      </w:tr>
      <w:tr w:rsidR="00903E70" w:rsidRPr="00305242" w14:paraId="44C8CB4C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4246EF1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2:45-13:15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364F0738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10D4BC3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0767D6C8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Energetyk czy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izotoni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  <w:p w14:paraId="4C45981E" w14:textId="35A77E37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2, D3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3E1AA21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Chleby orzechowe, w kolorach tęczy oraz o zapachu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utelli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24E9A6B2" w14:textId="1990635F" w:rsidR="00FA4638" w:rsidRPr="00305242" w:rsidRDefault="00305242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03, D10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4CACA3E2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omiary antropometryczne</w:t>
            </w:r>
          </w:p>
          <w:p w14:paraId="32ACAE71" w14:textId="1617E2F4" w:rsidR="00F21814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1E7C15E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zentacja hali przetwórstwa mleka, laboratorium analiz mleka</w:t>
            </w:r>
          </w:p>
          <w:p w14:paraId="25ACEC3C" w14:textId="2A7E9416" w:rsidR="00FA4638" w:rsidRPr="00305242" w:rsidRDefault="00305242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4, D10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12A89A50" w14:textId="77777777" w:rsidR="009C56EF" w:rsidRDefault="00A94B0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woce jagodowe jako źródło substancji prozdrowotnych</w:t>
            </w:r>
          </w:p>
          <w:p w14:paraId="75EF82B3" w14:textId="72A43DFA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7, D3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039E836D" w14:textId="77777777" w:rsidR="009C56EF" w:rsidRDefault="00A94B0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Jajka „ niezwykłe” - kulinarne fantazje z jajem w roli głównej …i nie tylko</w:t>
            </w:r>
          </w:p>
          <w:p w14:paraId="0076031E" w14:textId="73249F3F" w:rsidR="00560B6C" w:rsidRPr="00305242" w:rsidRDefault="00560B6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60B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345, D9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4A625390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392CA7F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D0CECE" w:themeFill="background2" w:themeFillShade="E6"/>
            <w:vAlign w:val="center"/>
          </w:tcPr>
          <w:p w14:paraId="013455D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4FCE124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4" w:type="dxa"/>
            <w:gridSpan w:val="2"/>
            <w:shd w:val="clear" w:color="auto" w:fill="auto"/>
            <w:vAlign w:val="center"/>
          </w:tcPr>
          <w:p w14:paraId="3DD5D5F2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apoje toniczne, produkcja domowa i ich ocena jakościowa</w:t>
            </w:r>
          </w:p>
          <w:p w14:paraId="2F9F8988" w14:textId="4F7D8665" w:rsidR="005943DF" w:rsidRPr="00305242" w:rsidRDefault="005943D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 D10</w:t>
            </w:r>
          </w:p>
        </w:tc>
        <w:tc>
          <w:tcPr>
            <w:tcW w:w="1444" w:type="dxa"/>
            <w:shd w:val="clear" w:color="auto" w:fill="auto"/>
            <w:vAlign w:val="center"/>
          </w:tcPr>
          <w:p w14:paraId="13A4761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Kuchnia molekularna</w:t>
            </w:r>
          </w:p>
          <w:p w14:paraId="166BE8A5" w14:textId="3C9A381E" w:rsidR="00FA4638" w:rsidRPr="00305242" w:rsidRDefault="00FA4638" w:rsidP="00903E7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7</w:t>
            </w:r>
            <w:r w:rsidR="00305242"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D10 </w:t>
            </w:r>
          </w:p>
        </w:tc>
      </w:tr>
      <w:tr w:rsidR="00903E70" w:rsidRPr="00305242" w14:paraId="634B9528" w14:textId="77777777" w:rsidTr="009E71F2">
        <w:trPr>
          <w:trHeight w:val="1754"/>
        </w:trPr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662BF5C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sz w:val="18"/>
                <w:szCs w:val="18"/>
              </w:rPr>
              <w:t>13:30-14:00</w:t>
            </w: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3F80C4F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FFFFFF" w:themeFill="background1"/>
            <w:vAlign w:val="center"/>
          </w:tcPr>
          <w:p w14:paraId="4A10D9E6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1B8AD512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Chleby orzechowe, w kolorach tęczy oraz o zapachu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utelli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14:paraId="03841FCE" w14:textId="7E15109E" w:rsidR="00FA4638" w:rsidRPr="00305242" w:rsidRDefault="00305242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03, D10</w:t>
            </w:r>
          </w:p>
        </w:tc>
        <w:tc>
          <w:tcPr>
            <w:tcW w:w="1667" w:type="dxa"/>
            <w:shd w:val="clear" w:color="auto" w:fill="D0CECE" w:themeFill="background2" w:themeFillShade="E6"/>
            <w:vAlign w:val="center"/>
          </w:tcPr>
          <w:p w14:paraId="5AB6D644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 xml:space="preserve">Energetyk czy </w:t>
            </w:r>
            <w:proofErr w:type="spellStart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izotonik</w:t>
            </w:r>
            <w:proofErr w:type="spellEnd"/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  <w:p w14:paraId="7EC4CDBE" w14:textId="3346D4AE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2, D3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48AEDDF4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rezentacja hali przetwórstwa mleka, laboratorium analiz mleka</w:t>
            </w:r>
          </w:p>
          <w:p w14:paraId="5F15DCCB" w14:textId="7785A52A" w:rsidR="00305242" w:rsidRPr="00305242" w:rsidRDefault="00305242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4, D10</w:t>
            </w:r>
          </w:p>
        </w:tc>
        <w:tc>
          <w:tcPr>
            <w:tcW w:w="1667" w:type="dxa"/>
            <w:shd w:val="clear" w:color="auto" w:fill="auto"/>
            <w:vAlign w:val="center"/>
          </w:tcPr>
          <w:p w14:paraId="68D3E697" w14:textId="77777777" w:rsidR="009C56EF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Pomiary antropometryczne</w:t>
            </w:r>
          </w:p>
          <w:p w14:paraId="64C451CD" w14:textId="24420DDE" w:rsidR="00F21814" w:rsidRPr="00305242" w:rsidRDefault="00F21814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2181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241, D9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6171B209" w14:textId="77777777" w:rsidR="009C56EF" w:rsidRDefault="00A94B0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Napoje toniczne, produkcja domowa i ich ocena jakościowa</w:t>
            </w:r>
          </w:p>
          <w:p w14:paraId="5A83218D" w14:textId="1A642E12" w:rsidR="005943DF" w:rsidRPr="00305242" w:rsidRDefault="005943D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5</w:t>
            </w:r>
            <w:r w:rsidRPr="003052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, D10</w:t>
            </w: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4B18F50C" w14:textId="77777777" w:rsidR="009C56EF" w:rsidRDefault="00A94B0C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05242">
              <w:rPr>
                <w:rFonts w:ascii="Times New Roman" w:hAnsi="Times New Roman" w:cs="Times New Roman"/>
                <w:sz w:val="18"/>
                <w:szCs w:val="18"/>
              </w:rPr>
              <w:t>Owoce jagodowe jako źródło substancji prozdrowotnych</w:t>
            </w:r>
          </w:p>
          <w:p w14:paraId="73AB16A1" w14:textId="43B20BEC" w:rsidR="00903E70" w:rsidRPr="00305242" w:rsidRDefault="00903E70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03E7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137, D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05901AB9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045DE4FB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21" w:type="dxa"/>
            <w:shd w:val="clear" w:color="auto" w:fill="D0CECE" w:themeFill="background2" w:themeFillShade="E6"/>
            <w:vAlign w:val="center"/>
          </w:tcPr>
          <w:p w14:paraId="21262663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4" w:type="dxa"/>
            <w:shd w:val="clear" w:color="auto" w:fill="D0CECE" w:themeFill="background2" w:themeFillShade="E6"/>
            <w:vAlign w:val="center"/>
          </w:tcPr>
          <w:p w14:paraId="4F9B5617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4" w:type="dxa"/>
            <w:gridSpan w:val="2"/>
            <w:shd w:val="clear" w:color="auto" w:fill="auto"/>
            <w:vAlign w:val="center"/>
          </w:tcPr>
          <w:p w14:paraId="15429E0E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vAlign w:val="center"/>
          </w:tcPr>
          <w:p w14:paraId="37B62F91" w14:textId="77777777" w:rsidR="009C56EF" w:rsidRPr="00305242" w:rsidRDefault="009C56EF" w:rsidP="00903E7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728378C" w14:textId="198A69DE" w:rsidR="00903E70" w:rsidRPr="00903E70" w:rsidRDefault="00C531A2" w:rsidP="00C531A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2.03.2022r. Rzeszów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903E70" w:rsidRPr="00903E70">
        <w:rPr>
          <w:b/>
          <w:bCs/>
          <w:sz w:val="24"/>
          <w:szCs w:val="24"/>
        </w:rPr>
        <w:t>Harmonogram – Dzień Technologa Żywności</w:t>
      </w:r>
      <w:r w:rsidR="00903E70">
        <w:rPr>
          <w:b/>
          <w:bCs/>
          <w:sz w:val="24"/>
          <w:szCs w:val="24"/>
        </w:rPr>
        <w:t xml:space="preserve"> </w:t>
      </w:r>
      <w:r w:rsidR="00903E70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ab/>
      </w:r>
      <w:r w:rsidR="00903E70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</w:t>
      </w:r>
      <w:r w:rsidR="00903E70" w:rsidRPr="00903E70">
        <w:rPr>
          <w:b/>
          <w:bCs/>
          <w:sz w:val="24"/>
          <w:szCs w:val="24"/>
        </w:rPr>
        <w:t>Instytut Technologii Żywności i Żywienia</w:t>
      </w:r>
    </w:p>
    <w:p w14:paraId="1458C25C" w14:textId="77777777" w:rsidR="00903E70" w:rsidRDefault="00903E70"/>
    <w:p w14:paraId="7B49DF7F" w14:textId="6017BF16" w:rsidR="00E27664" w:rsidRDefault="00025732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3A227BA" wp14:editId="49065602">
                <wp:simplePos x="0" y="0"/>
                <wp:positionH relativeFrom="column">
                  <wp:posOffset>595423</wp:posOffset>
                </wp:positionH>
                <wp:positionV relativeFrom="paragraph">
                  <wp:posOffset>5540893</wp:posOffset>
                </wp:positionV>
                <wp:extent cx="818866" cy="308344"/>
                <wp:effectExtent l="0" t="0" r="0" b="0"/>
                <wp:wrapNone/>
                <wp:docPr id="5" name="Pole tekstow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3083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42DE8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r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A227BA" id="_x0000_t202" coordsize="21600,21600" o:spt="202" path="m,l,21600r21600,l21600,xe">
                <v:stroke joinstyle="miter"/>
                <v:path gradientshapeok="t" o:connecttype="rect"/>
              </v:shapetype>
              <v:shape id="Pole tekstowe 5" o:spid="_x0000_s1026" type="#_x0000_t202" style="position:absolute;margin-left:46.9pt;margin-top:436.3pt;width:64.5pt;height:24.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" filled="f" stroked="f">
                <v:textbox>
                  <w:txbxContent>
                    <w:p w14:paraId="41642DE8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rk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97F4B35" wp14:editId="74FDA696">
                <wp:simplePos x="0" y="0"/>
                <wp:positionH relativeFrom="column">
                  <wp:posOffset>2483308</wp:posOffset>
                </wp:positionH>
                <wp:positionV relativeFrom="paragraph">
                  <wp:posOffset>3709079</wp:posOffset>
                </wp:positionV>
                <wp:extent cx="818866" cy="491320"/>
                <wp:effectExtent l="0" t="0" r="0" b="4445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49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9BFD3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4C70D7D2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201468C9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F4B35" id="Pole tekstowe 2" o:spid="_x0000_s1027" type="#_x0000_t202" style="position:absolute;margin-left:195.55pt;margin-top:292.05pt;width:64.5pt;height:38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" filled="f" stroked="f">
                <v:textbox>
                  <w:txbxContent>
                    <w:p w14:paraId="32E9BFD3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4C70D7D2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201468C9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F6A43">
        <w:rPr>
          <w:noProof/>
          <w:color w:val="FF0000"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0A3703F" wp14:editId="11955BDD">
                <wp:simplePos x="0" y="0"/>
                <wp:positionH relativeFrom="column">
                  <wp:posOffset>3548616</wp:posOffset>
                </wp:positionH>
                <wp:positionV relativeFrom="paragraph">
                  <wp:posOffset>4111035</wp:posOffset>
                </wp:positionV>
                <wp:extent cx="170597" cy="89175"/>
                <wp:effectExtent l="19050" t="19050" r="20320" b="44450"/>
                <wp:wrapNone/>
                <wp:docPr id="6" name="Strzałka w lew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597" cy="8917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E9365C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Strzałka w lewo 6" o:spid="_x0000_s1026" type="#_x0000_t66" style="position:absolute;margin-left:279.4pt;margin-top:323.7pt;width:13.45pt;height: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" adj="5645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D938879" wp14:editId="73908B21">
                <wp:simplePos x="0" y="0"/>
                <wp:positionH relativeFrom="column">
                  <wp:posOffset>3285460</wp:posOffset>
                </wp:positionH>
                <wp:positionV relativeFrom="paragraph">
                  <wp:posOffset>4201190</wp:posOffset>
                </wp:positionV>
                <wp:extent cx="818866" cy="255181"/>
                <wp:effectExtent l="0" t="0" r="0" b="0"/>
                <wp:wrapNone/>
                <wp:docPr id="9" name="Pole tekstow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25518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FC9F1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jśc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38879" id="Pole tekstowe 9" o:spid="_x0000_s1028" type="#_x0000_t202" style="position:absolute;margin-left:258.7pt;margin-top:330.8pt;width:64.5pt;height:20.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" filled="f" stroked="f">
                <v:textbox>
                  <w:txbxContent>
                    <w:p w14:paraId="6E8FC9F1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jści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87B1BE" wp14:editId="5663B29F">
                <wp:simplePos x="0" y="0"/>
                <wp:positionH relativeFrom="column">
                  <wp:posOffset>3636335</wp:posOffset>
                </wp:positionH>
                <wp:positionV relativeFrom="paragraph">
                  <wp:posOffset>1978985</wp:posOffset>
                </wp:positionV>
                <wp:extent cx="5103628" cy="2200998"/>
                <wp:effectExtent l="0" t="0" r="20955" b="27940"/>
                <wp:wrapNone/>
                <wp:docPr id="14" name="Dowolny kształ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3628" cy="2200998"/>
                        </a:xfrm>
                        <a:custGeom>
                          <a:avLst/>
                          <a:gdLst>
                            <a:gd name="connsiteX0" fmla="*/ 0 w 3145814"/>
                            <a:gd name="connsiteY0" fmla="*/ 1009934 h 1009934"/>
                            <a:gd name="connsiteX1" fmla="*/ 307075 w 3145814"/>
                            <a:gd name="connsiteY1" fmla="*/ 600501 h 1009934"/>
                            <a:gd name="connsiteX2" fmla="*/ 648269 w 3145814"/>
                            <a:gd name="connsiteY2" fmla="*/ 232012 h 1009934"/>
                            <a:gd name="connsiteX3" fmla="*/ 1562669 w 3145814"/>
                            <a:gd name="connsiteY3" fmla="*/ 272955 h 1009934"/>
                            <a:gd name="connsiteX4" fmla="*/ 2886501 w 3145814"/>
                            <a:gd name="connsiteY4" fmla="*/ 450376 h 1009934"/>
                            <a:gd name="connsiteX5" fmla="*/ 3145809 w 3145814"/>
                            <a:gd name="connsiteY5" fmla="*/ 0 h 10099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145814" h="1009934">
                              <a:moveTo>
                                <a:pt x="0" y="1009934"/>
                              </a:moveTo>
                              <a:cubicBezTo>
                                <a:pt x="99515" y="870044"/>
                                <a:pt x="199030" y="730155"/>
                                <a:pt x="307075" y="600501"/>
                              </a:cubicBezTo>
                              <a:cubicBezTo>
                                <a:pt x="415120" y="470847"/>
                                <a:pt x="439004" y="286603"/>
                                <a:pt x="648269" y="232012"/>
                              </a:cubicBezTo>
                              <a:cubicBezTo>
                                <a:pt x="857534" y="177421"/>
                                <a:pt x="1189630" y="236561"/>
                                <a:pt x="1562669" y="272955"/>
                              </a:cubicBezTo>
                              <a:cubicBezTo>
                                <a:pt x="1935708" y="309349"/>
                                <a:pt x="2622644" y="495868"/>
                                <a:pt x="2886501" y="450376"/>
                              </a:cubicBezTo>
                              <a:cubicBezTo>
                                <a:pt x="3150358" y="404883"/>
                                <a:pt x="3145809" y="0"/>
                                <a:pt x="3145809" y="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5C25F" id="Dowolny kształt 14" o:spid="_x0000_s1026" style="position:absolute;margin-left:286.35pt;margin-top:155.85pt;width:401.85pt;height:173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45814,1009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" path="m,1009934c99515,870044,199030,730155,307075,600501,415120,470847,439004,286603,648269,232012v209265,-54591,541361,4549,914400,40943c1935708,309349,2622644,495868,2886501,450376,3150358,404883,3145809,,3145809,e" filled="f" strokecolor="#1f4d78 [1604]" strokeweight="1pt">
                <v:stroke joinstyle="miter"/>
                <v:path arrowok="t" o:connecttype="custom" o:connectlocs="0,2200998;498185,1308701;1051723,505635;2535204,594864;4682930,981526;5103620,0" o:connectangles="0,0,0,0,0,0"/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FA72428" wp14:editId="59AE3F38">
                <wp:simplePos x="0" y="0"/>
                <wp:positionH relativeFrom="column">
                  <wp:posOffset>3657599</wp:posOffset>
                </wp:positionH>
                <wp:positionV relativeFrom="paragraph">
                  <wp:posOffset>4198973</wp:posOffset>
                </wp:positionV>
                <wp:extent cx="2679405" cy="3383369"/>
                <wp:effectExtent l="0" t="19050" r="26035" b="26670"/>
                <wp:wrapNone/>
                <wp:docPr id="17" name="Dowolny kształ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9405" cy="3383369"/>
                        </a:xfrm>
                        <a:custGeom>
                          <a:avLst/>
                          <a:gdLst>
                            <a:gd name="connsiteX0" fmla="*/ 0 w 1692322"/>
                            <a:gd name="connsiteY0" fmla="*/ 15132 h 1864815"/>
                            <a:gd name="connsiteX1" fmla="*/ 648268 w 1692322"/>
                            <a:gd name="connsiteY1" fmla="*/ 83371 h 1864815"/>
                            <a:gd name="connsiteX2" fmla="*/ 736979 w 1692322"/>
                            <a:gd name="connsiteY2" fmla="*/ 656577 h 1864815"/>
                            <a:gd name="connsiteX3" fmla="*/ 750626 w 1692322"/>
                            <a:gd name="connsiteY3" fmla="*/ 1386732 h 1864815"/>
                            <a:gd name="connsiteX4" fmla="*/ 921223 w 1692322"/>
                            <a:gd name="connsiteY4" fmla="*/ 1789341 h 1864815"/>
                            <a:gd name="connsiteX5" fmla="*/ 1692322 w 1692322"/>
                            <a:gd name="connsiteY5" fmla="*/ 1837108 h 186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92322" h="1864815">
                              <a:moveTo>
                                <a:pt x="0" y="15132"/>
                              </a:moveTo>
                              <a:cubicBezTo>
                                <a:pt x="262719" y="-4202"/>
                                <a:pt x="525438" y="-23536"/>
                                <a:pt x="648268" y="83371"/>
                              </a:cubicBezTo>
                              <a:cubicBezTo>
                                <a:pt x="771098" y="190278"/>
                                <a:pt x="719919" y="439350"/>
                                <a:pt x="736979" y="656577"/>
                              </a:cubicBezTo>
                              <a:cubicBezTo>
                                <a:pt x="754039" y="873804"/>
                                <a:pt x="719919" y="1197938"/>
                                <a:pt x="750626" y="1386732"/>
                              </a:cubicBezTo>
                              <a:cubicBezTo>
                                <a:pt x="781333" y="1575526"/>
                                <a:pt x="764274" y="1714278"/>
                                <a:pt x="921223" y="1789341"/>
                              </a:cubicBezTo>
                              <a:cubicBezTo>
                                <a:pt x="1078172" y="1864404"/>
                                <a:pt x="1522862" y="1889425"/>
                                <a:pt x="1692322" y="183710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2241C" id="Dowolny kształt 17" o:spid="_x0000_s1026" style="position:absolute;margin-left:4in;margin-top:330.65pt;width:211pt;height:266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2322,1864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" path="m,15132c262719,-4202,525438,-23536,648268,83371v122830,106907,71651,355979,88711,573206c754039,873804,719919,1197938,750626,1386732v30707,188794,13648,327546,170597,402609c1078172,1864404,1522862,1889425,1692322,1837108e" filled="f" strokecolor="#1f4d78 [1604]" strokeweight="1pt">
                <v:stroke joinstyle="miter"/>
                <v:path arrowok="t" o:connecttype="custom" o:connectlocs="0,27454;1026384,151262;1166838,1191240;1188445,2515974;1458546,3246435;2679405,3333100" o:connectangles="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C048C8B" wp14:editId="0A510C8D">
                <wp:simplePos x="0" y="0"/>
                <wp:positionH relativeFrom="column">
                  <wp:posOffset>5720110</wp:posOffset>
                </wp:positionH>
                <wp:positionV relativeFrom="paragraph">
                  <wp:posOffset>7773537</wp:posOffset>
                </wp:positionV>
                <wp:extent cx="818866" cy="329609"/>
                <wp:effectExtent l="0" t="0" r="0" b="0"/>
                <wp:wrapNone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32960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DF784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r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48C8B" id="Pole tekstowe 4" o:spid="_x0000_s1029" type="#_x0000_t202" style="position:absolute;margin-left:450.4pt;margin-top:612.1pt;width:64.5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" filled="f" stroked="f">
                <v:textbox>
                  <w:txbxContent>
                    <w:p w14:paraId="01EDF784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rking</w:t>
                      </w:r>
                    </w:p>
                  </w:txbxContent>
                </v:textbox>
              </v:shape>
            </w:pict>
          </mc:Fallback>
        </mc:AlternateContent>
      </w:r>
      <w:r w:rsidRPr="008F6A43">
        <w:rPr>
          <w:noProof/>
          <w:color w:val="FF0000"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F087E7" wp14:editId="6DA6EDDE">
                <wp:simplePos x="0" y="0"/>
                <wp:positionH relativeFrom="column">
                  <wp:posOffset>6700977</wp:posOffset>
                </wp:positionH>
                <wp:positionV relativeFrom="paragraph">
                  <wp:posOffset>7240535</wp:posOffset>
                </wp:positionV>
                <wp:extent cx="170597" cy="89175"/>
                <wp:effectExtent l="0" t="19050" r="39370" b="44450"/>
                <wp:wrapNone/>
                <wp:docPr id="7" name="Strzałka w lew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0597" cy="8917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0C3CD" id="Strzałka w lewo 7" o:spid="_x0000_s1026" type="#_x0000_t66" style="position:absolute;margin-left:527.65pt;margin-top:570.1pt;width:13.45pt;height:7pt;rotation:18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" adj="5645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A14BEE9" wp14:editId="6B380837">
                <wp:simplePos x="0" y="0"/>
                <wp:positionH relativeFrom="column">
                  <wp:posOffset>6251944</wp:posOffset>
                </wp:positionH>
                <wp:positionV relativeFrom="paragraph">
                  <wp:posOffset>7422856</wp:posOffset>
                </wp:positionV>
                <wp:extent cx="818866" cy="244548"/>
                <wp:effectExtent l="0" t="0" r="0" b="3175"/>
                <wp:wrapNone/>
                <wp:docPr id="10" name="Pole tekstow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24454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8E23D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jśc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4BEE9" id="Pole tekstowe 10" o:spid="_x0000_s1030" type="#_x0000_t202" style="position:absolute;margin-left:492.3pt;margin-top:584.5pt;width:64.5pt;height:19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" filled="f" stroked="f">
                <v:textbox>
                  <w:txbxContent>
                    <w:p w14:paraId="5518E23D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jści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7A5522C" wp14:editId="1BC9BCC2">
                <wp:simplePos x="0" y="0"/>
                <wp:positionH relativeFrom="column">
                  <wp:posOffset>7468279</wp:posOffset>
                </wp:positionH>
                <wp:positionV relativeFrom="paragraph">
                  <wp:posOffset>7121378</wp:posOffset>
                </wp:positionV>
                <wp:extent cx="818866" cy="491320"/>
                <wp:effectExtent l="0" t="0" r="0" b="4445"/>
                <wp:wrapNone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49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D53BA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10</w:t>
                            </w:r>
                          </w:p>
                          <w:p w14:paraId="3961ACC9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732E66EB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5522C" id="Pole tekstowe 3" o:spid="_x0000_s1031" type="#_x0000_t202" style="position:absolute;margin-left:588.05pt;margin-top:560.75pt;width:64.5pt;height:38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" filled="f" stroked="f">
                <v:textbox>
                  <w:txbxContent>
                    <w:p w14:paraId="0A5D53BA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10</w:t>
                      </w:r>
                    </w:p>
                    <w:p w14:paraId="3961ACC9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732E66EB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62FD01" wp14:editId="7DD429AD">
                <wp:simplePos x="0" y="0"/>
                <wp:positionH relativeFrom="column">
                  <wp:posOffset>6836735</wp:posOffset>
                </wp:positionH>
                <wp:positionV relativeFrom="paragraph">
                  <wp:posOffset>1925822</wp:posOffset>
                </wp:positionV>
                <wp:extent cx="1950321" cy="5252484"/>
                <wp:effectExtent l="0" t="0" r="12065" b="24765"/>
                <wp:wrapNone/>
                <wp:docPr id="19" name="Dowolny kształ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0321" cy="5252484"/>
                        </a:xfrm>
                        <a:custGeom>
                          <a:avLst/>
                          <a:gdLst>
                            <a:gd name="connsiteX0" fmla="*/ 0 w 1259281"/>
                            <a:gd name="connsiteY0" fmla="*/ 3193576 h 3193576"/>
                            <a:gd name="connsiteX1" fmla="*/ 40943 w 1259281"/>
                            <a:gd name="connsiteY1" fmla="*/ 2115403 h 3193576"/>
                            <a:gd name="connsiteX2" fmla="*/ 211540 w 1259281"/>
                            <a:gd name="connsiteY2" fmla="*/ 1828800 h 3193576"/>
                            <a:gd name="connsiteX3" fmla="*/ 1098645 w 1259281"/>
                            <a:gd name="connsiteY3" fmla="*/ 1248770 h 3193576"/>
                            <a:gd name="connsiteX4" fmla="*/ 1255594 w 1259281"/>
                            <a:gd name="connsiteY4" fmla="*/ 0 h 319357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281" h="3193576">
                              <a:moveTo>
                                <a:pt x="0" y="3193576"/>
                              </a:moveTo>
                              <a:cubicBezTo>
                                <a:pt x="2843" y="2768221"/>
                                <a:pt x="5686" y="2342866"/>
                                <a:pt x="40943" y="2115403"/>
                              </a:cubicBezTo>
                              <a:cubicBezTo>
                                <a:pt x="76200" y="1887940"/>
                                <a:pt x="35256" y="1973239"/>
                                <a:pt x="211540" y="1828800"/>
                              </a:cubicBezTo>
                              <a:cubicBezTo>
                                <a:pt x="387824" y="1684361"/>
                                <a:pt x="924636" y="1553570"/>
                                <a:pt x="1098645" y="1248770"/>
                              </a:cubicBezTo>
                              <a:cubicBezTo>
                                <a:pt x="1272654" y="943970"/>
                                <a:pt x="1264124" y="471985"/>
                                <a:pt x="1255594" y="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90634" id="Dowolny kształt 19" o:spid="_x0000_s1026" style="position:absolute;margin-left:538.35pt;margin-top:151.65pt;width:153.55pt;height:413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59281,3193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" path="m,3193576c2843,2768221,5686,2342866,40943,2115403,76200,1887940,35256,1973239,211540,1828800v176284,-144439,713096,-275230,887105,-580030c1272654,943970,1264124,471985,1255594,e" filled="f" strokecolor="#1f4d78 [1604]" strokeweight="1pt">
                <v:stroke joinstyle="miter"/>
                <v:path arrowok="t" o:connecttype="custom" o:connectlocs="0,5252484;63411,3479210;327624,3007833;1701535,2053856;1944611,0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44F247" wp14:editId="4AD21E19">
                <wp:simplePos x="0" y="0"/>
                <wp:positionH relativeFrom="column">
                  <wp:posOffset>7502200</wp:posOffset>
                </wp:positionH>
                <wp:positionV relativeFrom="paragraph">
                  <wp:posOffset>1600525</wp:posOffset>
                </wp:positionV>
                <wp:extent cx="818866" cy="491320"/>
                <wp:effectExtent l="0" t="0" r="0" b="4445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49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6E96B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3</w:t>
                            </w:r>
                          </w:p>
                          <w:p w14:paraId="4A15768D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3471E068" w14:textId="77777777" w:rsidR="00E27664" w:rsidRPr="008F6A43" w:rsidRDefault="00E27664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4F247" id="_x0000_s1032" type="#_x0000_t202" style="position:absolute;margin-left:590.7pt;margin-top:126.05pt;width:64.5pt;height:38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" filled="f" stroked="f">
                <v:textbox>
                  <w:txbxContent>
                    <w:p w14:paraId="1F66E96B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3</w:t>
                      </w:r>
                    </w:p>
                    <w:p w14:paraId="4A15768D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3471E068" w14:textId="77777777" w:rsidR="00E27664" w:rsidRPr="008F6A43" w:rsidRDefault="00E27664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9C9F7BF" wp14:editId="29DA9D03">
                <wp:simplePos x="0" y="0"/>
                <wp:positionH relativeFrom="column">
                  <wp:posOffset>8388985</wp:posOffset>
                </wp:positionH>
                <wp:positionV relativeFrom="paragraph">
                  <wp:posOffset>1510902</wp:posOffset>
                </wp:positionV>
                <wp:extent cx="818866" cy="272017"/>
                <wp:effectExtent l="0" t="0" r="0" b="0"/>
                <wp:wrapNone/>
                <wp:docPr id="11" name="Pole tekstow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866" cy="27201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A9B20" w14:textId="77777777" w:rsidR="008F6A43" w:rsidRPr="008F6A43" w:rsidRDefault="008F6A43" w:rsidP="00025732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jśc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9F7BF" id="Pole tekstowe 11" o:spid="_x0000_s1033" type="#_x0000_t202" style="position:absolute;margin-left:660.55pt;margin-top:118.95pt;width:64.5pt;height:21.4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" filled="f" stroked="f">
                <v:textbox>
                  <w:txbxContent>
                    <w:p w14:paraId="2F1A9B20" w14:textId="77777777" w:rsidR="008F6A43" w:rsidRPr="008F6A43" w:rsidRDefault="008F6A43" w:rsidP="00025732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jście</w:t>
                      </w:r>
                    </w:p>
                  </w:txbxContent>
                </v:textbox>
              </v:shape>
            </w:pict>
          </mc:Fallback>
        </mc:AlternateContent>
      </w:r>
      <w:r w:rsidRPr="008F6A43">
        <w:rPr>
          <w:noProof/>
          <w:color w:val="FF0000"/>
          <w:lang w:eastAsia="pl-P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F1C4D6" wp14:editId="18B261EE">
                <wp:simplePos x="0" y="0"/>
                <wp:positionH relativeFrom="column">
                  <wp:posOffset>8611501</wp:posOffset>
                </wp:positionH>
                <wp:positionV relativeFrom="paragraph">
                  <wp:posOffset>1787924</wp:posOffset>
                </wp:positionV>
                <wp:extent cx="170597" cy="89175"/>
                <wp:effectExtent l="19050" t="38100" r="20320" b="66040"/>
                <wp:wrapNone/>
                <wp:docPr id="8" name="Strzałka w lew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597" cy="8917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4C9AB" id="Strzałka w lewo 8" o:spid="_x0000_s1026" type="#_x0000_t66" style="position:absolute;margin-left:678.05pt;margin-top:140.8pt;width:13.45pt;height: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" adj="5645" fillcolor="#5b9bd5 [3204]" strokecolor="#1f4d78 [1604]" strokeweight="1pt"/>
            </w:pict>
          </mc:Fallback>
        </mc:AlternateContent>
      </w:r>
      <w:r w:rsidR="00E27664">
        <w:rPr>
          <w:noProof/>
          <w:lang w:eastAsia="pl-PL"/>
        </w:rPr>
        <w:drawing>
          <wp:inline distT="0" distB="0" distL="0" distR="0" wp14:anchorId="7E3464EB" wp14:editId="1E7144E2">
            <wp:extent cx="12450726" cy="9209360"/>
            <wp:effectExtent l="0" t="0" r="825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9023" t="13399" r="11062" b="7931"/>
                    <a:stretch/>
                  </pic:blipFill>
                  <pic:spPr bwMode="auto">
                    <a:xfrm>
                      <a:off x="0" y="0"/>
                      <a:ext cx="12454689" cy="92122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0100F" w14:textId="0BCD6AA9" w:rsidR="00E14B46" w:rsidRDefault="009316B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82560D4" wp14:editId="03B6A074">
                <wp:simplePos x="0" y="0"/>
                <wp:positionH relativeFrom="column">
                  <wp:posOffset>5410200</wp:posOffset>
                </wp:positionH>
                <wp:positionV relativeFrom="paragraph">
                  <wp:posOffset>5333999</wp:posOffset>
                </wp:positionV>
                <wp:extent cx="818515" cy="561975"/>
                <wp:effectExtent l="0" t="0" r="635" b="9525"/>
                <wp:wrapNone/>
                <wp:docPr id="22" name="Pole tekstow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8515" cy="561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D0CF6" w14:textId="77777777" w:rsidR="00E14B46" w:rsidRPr="008F6A43" w:rsidRDefault="00E14B46" w:rsidP="00E14B46">
                            <w:pPr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2096F636" w14:textId="77777777" w:rsidR="00E14B46" w:rsidRPr="008F6A43" w:rsidRDefault="00E14B46" w:rsidP="00E14B46">
                            <w:pPr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dynek D9</w:t>
                            </w:r>
                          </w:p>
                          <w:p w14:paraId="5A703BF9" w14:textId="77777777" w:rsidR="00E14B46" w:rsidRPr="008F6A43" w:rsidRDefault="00E14B46" w:rsidP="00E14B46">
                            <w:pPr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560D4" id="Pole tekstowe 22" o:spid="_x0000_s1034" type="#_x0000_t202" style="position:absolute;margin-left:426pt;margin-top:420pt;width:64.45pt;height:44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" fillcolor="white [3212]" stroked="f">
                <v:textbox>
                  <w:txbxContent>
                    <w:p w14:paraId="066D0CF6" w14:textId="77777777" w:rsidR="00E14B46" w:rsidRPr="008F6A43" w:rsidRDefault="00E14B46" w:rsidP="00E14B46">
                      <w:pPr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2096F636" w14:textId="77777777" w:rsidR="00E14B46" w:rsidRPr="008F6A43" w:rsidRDefault="00E14B46" w:rsidP="00E14B46">
                      <w:pPr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dynek D9</w:t>
                      </w:r>
                    </w:p>
                    <w:p w14:paraId="5A703BF9" w14:textId="77777777" w:rsidR="00E14B46" w:rsidRPr="008F6A43" w:rsidRDefault="00E14B46" w:rsidP="00E14B46">
                      <w:pPr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9A76B5C" wp14:editId="3F65D897">
                <wp:simplePos x="0" y="0"/>
                <wp:positionH relativeFrom="column">
                  <wp:posOffset>6334125</wp:posOffset>
                </wp:positionH>
                <wp:positionV relativeFrom="paragraph">
                  <wp:posOffset>1981200</wp:posOffset>
                </wp:positionV>
                <wp:extent cx="975360" cy="552450"/>
                <wp:effectExtent l="0" t="0" r="0" b="0"/>
                <wp:wrapNone/>
                <wp:docPr id="21" name="Pole tekstow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360" cy="552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3C52A" w14:textId="77777777" w:rsidR="00E14B46" w:rsidRPr="008F6A43" w:rsidRDefault="00E14B46" w:rsidP="00E14B46">
                            <w:pPr>
                              <w:jc w:val="center"/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rzystanek autobusow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76B5C" id="Pole tekstowe 21" o:spid="_x0000_s1035" type="#_x0000_t202" style="position:absolute;margin-left:498.75pt;margin-top:156pt;width:76.8pt;height:43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" fillcolor="white [3212]" stroked="f">
                <v:textbox>
                  <w:txbxContent>
                    <w:p w14:paraId="5473C52A" w14:textId="77777777" w:rsidR="00E14B46" w:rsidRPr="008F6A43" w:rsidRDefault="00E14B46" w:rsidP="00E14B46">
                      <w:pPr>
                        <w:jc w:val="center"/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rzystanek autobusowy </w:t>
                      </w:r>
                    </w:p>
                  </w:txbxContent>
                </v:textbox>
              </v:shape>
            </w:pict>
          </mc:Fallback>
        </mc:AlternateContent>
      </w:r>
      <w:r w:rsidR="00CC08E2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47C6A9C" wp14:editId="5A08F601">
                <wp:simplePos x="0" y="0"/>
                <wp:positionH relativeFrom="column">
                  <wp:posOffset>6507126</wp:posOffset>
                </wp:positionH>
                <wp:positionV relativeFrom="paragraph">
                  <wp:posOffset>2498651</wp:posOffset>
                </wp:positionV>
                <wp:extent cx="752076" cy="2764288"/>
                <wp:effectExtent l="0" t="0" r="10160" b="17145"/>
                <wp:wrapNone/>
                <wp:docPr id="23" name="Dowolny kształ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076" cy="2764288"/>
                        </a:xfrm>
                        <a:custGeom>
                          <a:avLst/>
                          <a:gdLst>
                            <a:gd name="connsiteX0" fmla="*/ 477672 w 697048"/>
                            <a:gd name="connsiteY0" fmla="*/ 0 h 1924334"/>
                            <a:gd name="connsiteX1" fmla="*/ 580030 w 697048"/>
                            <a:gd name="connsiteY1" fmla="*/ 191068 h 1924334"/>
                            <a:gd name="connsiteX2" fmla="*/ 580030 w 697048"/>
                            <a:gd name="connsiteY2" fmla="*/ 279779 h 1924334"/>
                            <a:gd name="connsiteX3" fmla="*/ 689212 w 697048"/>
                            <a:gd name="connsiteY3" fmla="*/ 566382 h 1924334"/>
                            <a:gd name="connsiteX4" fmla="*/ 334371 w 697048"/>
                            <a:gd name="connsiteY4" fmla="*/ 1317009 h 1924334"/>
                            <a:gd name="connsiteX5" fmla="*/ 307075 w 697048"/>
                            <a:gd name="connsiteY5" fmla="*/ 1589964 h 1924334"/>
                            <a:gd name="connsiteX6" fmla="*/ 143302 w 697048"/>
                            <a:gd name="connsiteY6" fmla="*/ 1705970 h 1924334"/>
                            <a:gd name="connsiteX7" fmla="*/ 0 w 697048"/>
                            <a:gd name="connsiteY7" fmla="*/ 1924334 h 19243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697048" h="1924334">
                              <a:moveTo>
                                <a:pt x="477672" y="0"/>
                              </a:moveTo>
                              <a:cubicBezTo>
                                <a:pt x="520321" y="72219"/>
                                <a:pt x="562970" y="144438"/>
                                <a:pt x="580030" y="191068"/>
                              </a:cubicBezTo>
                              <a:cubicBezTo>
                                <a:pt x="597090" y="237698"/>
                                <a:pt x="561833" y="217227"/>
                                <a:pt x="580030" y="279779"/>
                              </a:cubicBezTo>
                              <a:cubicBezTo>
                                <a:pt x="598227" y="342331"/>
                                <a:pt x="730155" y="393510"/>
                                <a:pt x="689212" y="566382"/>
                              </a:cubicBezTo>
                              <a:cubicBezTo>
                                <a:pt x="648269" y="739254"/>
                                <a:pt x="398060" y="1146412"/>
                                <a:pt x="334371" y="1317009"/>
                              </a:cubicBezTo>
                              <a:cubicBezTo>
                                <a:pt x="270682" y="1487606"/>
                                <a:pt x="338920" y="1525137"/>
                                <a:pt x="307075" y="1589964"/>
                              </a:cubicBezTo>
                              <a:cubicBezTo>
                                <a:pt x="275230" y="1654791"/>
                                <a:pt x="194481" y="1650242"/>
                                <a:pt x="143302" y="1705970"/>
                              </a:cubicBezTo>
                              <a:cubicBezTo>
                                <a:pt x="92123" y="1761698"/>
                                <a:pt x="22746" y="1889077"/>
                                <a:pt x="0" y="1924334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C3D9D" id="Dowolny kształt 23" o:spid="_x0000_s1026" style="position:absolute;margin-left:512.35pt;margin-top:196.75pt;width:59.2pt;height:217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97048,1924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" path="m477672,v42649,72219,85298,144438,102358,191068c597090,237698,561833,217227,580030,279779v18197,62552,150125,113731,109182,286603c648269,739254,398060,1146412,334371,1317009v-63689,170597,4549,208128,-27296,272955c275230,1654791,194481,1650242,143302,1705970,92123,1761698,22746,1889077,,1924334e" filled="f" strokecolor="#1f4d78 [1604]" strokeweight="1pt">
                <v:stroke joinstyle="miter"/>
                <v:path arrowok="t" o:connecttype="custom" o:connectlocs="515382,0;625820,274467;625820,401900;743621,813603;360768,1891871;331317,2283969;154615,2450610;0,2764288" o:connectangles="0,0,0,0,0,0,0,0"/>
              </v:shape>
            </w:pict>
          </mc:Fallback>
        </mc:AlternateContent>
      </w:r>
      <w:r w:rsidR="00CC08E2" w:rsidRPr="008F6A43">
        <w:rPr>
          <w:noProof/>
          <w:color w:val="FF0000"/>
          <w:lang w:eastAsia="pl-PL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4934DD" wp14:editId="6B8333FD">
                <wp:simplePos x="0" y="0"/>
                <wp:positionH relativeFrom="column">
                  <wp:posOffset>6313155</wp:posOffset>
                </wp:positionH>
                <wp:positionV relativeFrom="paragraph">
                  <wp:posOffset>5265051</wp:posOffset>
                </wp:positionV>
                <wp:extent cx="170597" cy="89175"/>
                <wp:effectExtent l="19050" t="19050" r="20320" b="44450"/>
                <wp:wrapNone/>
                <wp:docPr id="25" name="Strzałka w lew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597" cy="8917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CAFD08" id="Strzałka w lewo 25" o:spid="_x0000_s1026" type="#_x0000_t66" style="position:absolute;margin-left:497.1pt;margin-top:414.55pt;width:13.45pt;height: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" adj="5645" fillcolor="#5b9bd5 [3204]" strokecolor="#1f4d78 [1604]" strokeweight="1pt"/>
            </w:pict>
          </mc:Fallback>
        </mc:AlternateContent>
      </w:r>
      <w:r w:rsidR="00CC08E2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6ACCAA59" wp14:editId="43950D57">
                <wp:simplePos x="0" y="0"/>
                <wp:positionH relativeFrom="column">
                  <wp:posOffset>6145988</wp:posOffset>
                </wp:positionH>
                <wp:positionV relativeFrom="paragraph">
                  <wp:posOffset>5323323</wp:posOffset>
                </wp:positionV>
                <wp:extent cx="600501" cy="266132"/>
                <wp:effectExtent l="0" t="0" r="9525" b="635"/>
                <wp:wrapNone/>
                <wp:docPr id="24" name="Pole tekstow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501" cy="26613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2AE4F" w14:textId="77777777" w:rsidR="00E14B46" w:rsidRPr="008F6A43" w:rsidRDefault="00E14B46" w:rsidP="00E14B46">
                            <w:pPr>
                              <w:jc w:val="center"/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F6A43">
                              <w:rPr>
                                <w:b/>
                                <w:color w:val="FF0000"/>
                                <w:sz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jśc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CAA59" id="Pole tekstowe 24" o:spid="_x0000_s1036" type="#_x0000_t202" style="position:absolute;margin-left:483.95pt;margin-top:419.15pt;width:47.3pt;height:20.9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" fillcolor="white [3212]" stroked="f">
                <v:textbox>
                  <w:txbxContent>
                    <w:p w14:paraId="6D02AE4F" w14:textId="77777777" w:rsidR="00E14B46" w:rsidRPr="008F6A43" w:rsidRDefault="00E14B46" w:rsidP="00E14B46">
                      <w:pPr>
                        <w:jc w:val="center"/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F6A43">
                        <w:rPr>
                          <w:b/>
                          <w:color w:val="FF0000"/>
                          <w:sz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jście</w:t>
                      </w:r>
                    </w:p>
                  </w:txbxContent>
                </v:textbox>
              </v:shape>
            </w:pict>
          </mc:Fallback>
        </mc:AlternateContent>
      </w:r>
      <w:r w:rsidR="00E14B46">
        <w:rPr>
          <w:noProof/>
          <w:lang w:eastAsia="pl-PL"/>
        </w:rPr>
        <w:drawing>
          <wp:inline distT="0" distB="0" distL="0" distR="0" wp14:anchorId="76AB0C96" wp14:editId="04D5D3BA">
            <wp:extent cx="13875733" cy="8304028"/>
            <wp:effectExtent l="0" t="0" r="0" b="190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3529" t="13648" r="9494" b="7677"/>
                    <a:stretch/>
                  </pic:blipFill>
                  <pic:spPr bwMode="auto">
                    <a:xfrm>
                      <a:off x="0" y="0"/>
                      <a:ext cx="13992715" cy="8374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14B46" w:rsidSect="005F3D5F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rCwsDQzMbQwMjZQ0lEKTi0uzszPAykwrAUATsybhSwAAAA="/>
  </w:docVars>
  <w:rsids>
    <w:rsidRoot w:val="00F25FC5"/>
    <w:rsid w:val="00025732"/>
    <w:rsid w:val="00077A21"/>
    <w:rsid w:val="00174933"/>
    <w:rsid w:val="00280284"/>
    <w:rsid w:val="002F115F"/>
    <w:rsid w:val="00305242"/>
    <w:rsid w:val="00496DB3"/>
    <w:rsid w:val="005458A1"/>
    <w:rsid w:val="00560B6C"/>
    <w:rsid w:val="00563538"/>
    <w:rsid w:val="005943DF"/>
    <w:rsid w:val="005F3D5F"/>
    <w:rsid w:val="00641976"/>
    <w:rsid w:val="00641B95"/>
    <w:rsid w:val="00717FF8"/>
    <w:rsid w:val="007511FA"/>
    <w:rsid w:val="00791ADA"/>
    <w:rsid w:val="008F6A43"/>
    <w:rsid w:val="00903E70"/>
    <w:rsid w:val="0091262E"/>
    <w:rsid w:val="009316B5"/>
    <w:rsid w:val="009C56EF"/>
    <w:rsid w:val="009E71F2"/>
    <w:rsid w:val="00A94B0C"/>
    <w:rsid w:val="00AA4D88"/>
    <w:rsid w:val="00AA7615"/>
    <w:rsid w:val="00AC4650"/>
    <w:rsid w:val="00B23CDC"/>
    <w:rsid w:val="00B421D8"/>
    <w:rsid w:val="00BC15E6"/>
    <w:rsid w:val="00C531A2"/>
    <w:rsid w:val="00CB0FF7"/>
    <w:rsid w:val="00CC08E2"/>
    <w:rsid w:val="00D00FF4"/>
    <w:rsid w:val="00D61DF7"/>
    <w:rsid w:val="00DF62A2"/>
    <w:rsid w:val="00E14B46"/>
    <w:rsid w:val="00E27664"/>
    <w:rsid w:val="00F21814"/>
    <w:rsid w:val="00F25FC5"/>
    <w:rsid w:val="00F804E4"/>
    <w:rsid w:val="00FA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29262"/>
  <w15:chartTrackingRefBased/>
  <w15:docId w15:val="{B7335835-7B73-4541-AEEB-6BB06213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C56E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25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458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58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1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49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90858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6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060E0-6E8A-4ECE-B05D-737E78415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3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s Paweł</dc:creator>
  <cp:keywords/>
  <dc:description/>
  <cp:lastModifiedBy>Paweł Hanus</cp:lastModifiedBy>
  <cp:revision>8</cp:revision>
  <cp:lastPrinted>2022-03-17T12:36:00Z</cp:lastPrinted>
  <dcterms:created xsi:type="dcterms:W3CDTF">2022-03-18T08:37:00Z</dcterms:created>
  <dcterms:modified xsi:type="dcterms:W3CDTF">2022-03-21T09:04:00Z</dcterms:modified>
</cp:coreProperties>
</file>